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Cover</w:t>
      </w:r>
      <w:r>
        <w:t xml:space="preserve"> </w:t>
      </w:r>
      <w:r>
        <w:t xml:space="preserve">Lett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photographer-cover-letter"/>
    <w:p>
      <w:pPr>
        <w:pStyle w:val="Heading1"/>
      </w:pPr>
      <w:r>
        <w:t xml:space="preserve">Photographer Cover Letter</w:t>
      </w:r>
    </w:p>
    <w:p>
      <w:pPr>
        <w:pStyle w:val="FirstParagraph"/>
      </w:pPr>
      <w:r>
        <w:t xml:space="preserve">Dear [Hiring Manager's Name],</w:t>
      </w:r>
    </w:p>
    <w:p>
      <w:pPr>
        <w:pStyle w:val="BodyText"/>
      </w:pPr>
      <w:r>
        <w:t xml:space="preserve">I am writing to express my sincere interest in the Photographer position at your esteemed organization in the United Arab Emirates Dubai. As a passionate and professional photographer with over [X years] of experience, I am eager to contribute my creative vision and technical expertise to capture the essence of Dubai’s vibrant culture, dynamic landscapes, and luxurious lifestyle. This opportunity aligns perfectly with my career goals and desire to work in a city that thrives on innovation, artistry, and global connectivity.</w:t>
      </w:r>
    </w:p>
    <w:bookmarkStart w:id="20" w:name="Xfca3dfd121c169cda4c169ca9c8e1d3f7a91fd4"/>
    <w:p>
      <w:pPr>
        <w:pStyle w:val="Heading2"/>
      </w:pPr>
      <w:r>
        <w:t xml:space="preserve">Why I Am a Strong Candidate for the Photographer Role</w:t>
      </w:r>
    </w:p>
    <w:p>
      <w:pPr>
        <w:pStyle w:val="FirstParagraph"/>
      </w:pPr>
      <w:r>
        <w:t xml:space="preserve">As a photographer, I have always believed that every image tells a story. In my career, I have honed my ability to translate moments into compelling visual narratives through a blend of technical precision and artistic intuition. My portfolio spans diverse genres, including portrait photography, commercial shoots, event coverage, and lifestyle imagery. Whether it’s capturing the grandeur of Dubai’s iconic landmarks like the Burj Khalifa or documenting the daily life of its bustling markets, I strive to create images that resonate with authenticity and emotional depth.</w:t>
      </w:r>
    </w:p>
    <w:p>
      <w:pPr>
        <w:pStyle w:val="BodyText"/>
      </w:pPr>
      <w:r>
        <w:t xml:space="preserve">My experience in [mention specific photography areas, e.g., "luxury event photography" or "documentary-style street photography"] has equipped me with the skills to adapt to dynamic environments. I am proficient in using advanced camera equipment, such as [list specific models or brands], and I leverage industry-standard software like Adobe Lightroom and Photoshop to ensure my work meets the highest standards of quality. Additionally, my ability to work under pressure, meet tight deadlines, and collaborate with cross-functional teams has consistently enabled me to deliver exceptional results.</w:t>
      </w:r>
    </w:p>
    <w:bookmarkEnd w:id="20"/>
    <w:bookmarkStart w:id="21" w:name="X9aab5d24efe66f95ca38e3f877c8d4b67ceeb00"/>
    <w:p>
      <w:pPr>
        <w:pStyle w:val="Heading2"/>
      </w:pPr>
      <w:r>
        <w:t xml:space="preserve">Why the United Arab Emirates Dubai is a Perfect Fit</w:t>
      </w:r>
    </w:p>
    <w:p>
      <w:pPr>
        <w:pStyle w:val="FirstParagraph"/>
      </w:pPr>
      <w:r>
        <w:t xml:space="preserve">The United Arab Emirates Dubai has long been a beacon of creativity and opportunity for photographers. As one of the world’s most iconic cities, Dubai offers an unparalleled blend of tradition and modernity, from its historic Al Fahidi neighborhood to its futuristic skyline. The city’s rapid growth in the tourism, real estate, and entertainment sectors has created a thriving demand for high-quality visual content. I am particularly drawn to Dubai because it is a hub where artistry meets innovation—a place where photographers can push boundaries and explore new creative horizons.</w:t>
      </w:r>
    </w:p>
    <w:p>
      <w:pPr>
        <w:pStyle w:val="BodyText"/>
      </w:pPr>
      <w:r>
        <w:t xml:space="preserve">Living and working in the United Arab Emirates Dubai has allowed me to develop a deep appreciation for its cultural diversity and fast-paced environment. I understand the nuances of capturing moments that reflect both local traditions and global influences. For instance, during my time in Dubai, I have documented cultural festivals like Diwali, Eid celebrations, and international events such as the Dubai World Trade Centre exhibitions. These experiences have taught me how to approach photography with sensitivity and respect for the subject matter while maintaining a professional edge.</w:t>
      </w:r>
    </w:p>
    <w:bookmarkEnd w:id="21"/>
    <w:bookmarkStart w:id="22" w:name="X2b17d0ffaae8369c98fd69fb43597b083dd1682"/>
    <w:p>
      <w:pPr>
        <w:pStyle w:val="Heading2"/>
      </w:pPr>
      <w:r>
        <w:t xml:space="preserve">My Commitment to Excellence in Photography</w:t>
      </w:r>
    </w:p>
    <w:p>
      <w:pPr>
        <w:pStyle w:val="FirstParagraph"/>
      </w:pPr>
      <w:r>
        <w:t xml:space="preserve">What sets me apart as a photographer is my unwavering commitment to excellence. I am constantly refining my skills through workshops, online courses, and hands-on practice. For example, I recently completed a certification program on [specific photography technique or software], which has further enhanced my ability to create striking visuals. I also stay updated on the latest trends in the industry by following leading photographers and engaging with creative communities in Dubai and beyond.</w:t>
      </w:r>
    </w:p>
    <w:p>
      <w:pPr>
        <w:pStyle w:val="BodyText"/>
      </w:pPr>
      <w:r>
        <w:t xml:space="preserve">In addition to my technical skills, I bring a strong work ethic and a collaborative mindset. I thrive in environments where creativity is encouraged, and I am always open to feedback. My ability to communicate effectively with clients ensures that their vision is translated into images that exceed expectations. Whether it’s working on a commercial project for a luxury brand or capturing candid moments at an event, I approach every assignment with the same level of dedication and passion.</w:t>
      </w:r>
    </w:p>
    <w:bookmarkEnd w:id="22"/>
    <w:bookmarkStart w:id="23" w:name="X3a21a301e7b5bcf7519074e05aeafdff3de7d97"/>
    <w:p>
      <w:pPr>
        <w:pStyle w:val="Heading2"/>
      </w:pPr>
      <w:r>
        <w:t xml:space="preserve">How I Can Contribute to Your Organization</w:t>
      </w:r>
    </w:p>
    <w:p>
      <w:pPr>
        <w:pStyle w:val="FirstParagraph"/>
      </w:pPr>
      <w:r>
        <w:t xml:space="preserve">I am confident that my experience and perspective as a photographer would add significant value to your team in the United Arab Emirates Dubai. My portfolio includes projects such as [mention specific examples, e.g., "a series on the city’s culinary scene" or "documenting architectural marvels"]. These works demonstrate my ability to create visually stunning images that align with the unique needs of clients and audiences.</w:t>
      </w:r>
    </w:p>
    <w:p>
      <w:pPr>
        <w:pStyle w:val="BodyText"/>
      </w:pPr>
      <w:r>
        <w:t xml:space="preserve">Moreover, I am deeply familiar with the local photography market and understand the importance of delivering content that resonates with both regional and international audiences. In Dubai, where visual storytelling plays a crucial role in marketing, tourism, and media, I can help your organization stand out by creating content that is not only aesthetically pleasing but also culturally relevant. My adaptability to different styles—from minimalist to vibrant—ensures that I can meet the diverse demands of your projects.</w:t>
      </w:r>
    </w:p>
    <w:bookmarkEnd w:id="23"/>
    <w:bookmarkStart w:id="24" w:name="conclusion"/>
    <w:p>
      <w:pPr>
        <w:pStyle w:val="Heading2"/>
      </w:pPr>
      <w:r>
        <w:t xml:space="preserve">Conclusion</w:t>
      </w:r>
    </w:p>
    <w:p>
      <w:pPr>
        <w:pStyle w:val="FirstParagraph"/>
      </w:pPr>
      <w:r>
        <w:t xml:space="preserve">Thank you for considering my application for the Photographer position in the United Arab Emirates Dubai. I am excited about the possibility of contributing to your organization’s success while continuing to grow as a photographer in one of the most dynamic cities in the world. I would be honored to discuss how my skills and vision align with your goals. Please feel free to contact me at [your phone number] or [your email address] at your earliest convenience.</w:t>
      </w:r>
    </w:p>
    <w:p>
      <w:pPr>
        <w:pStyle w:val="BodyText"/>
      </w:pPr>
      <w:r>
        <w:t xml:space="preserve">I look forward to the opportunity to bring my passion for photography and dedication to excellence to your team in Dubai.</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Cover Letter for United Arab Emirates Dubai</dc:title>
  <dc:creator/>
  <dc:language>en</dc:language>
  <cp:keywords/>
  <dcterms:created xsi:type="dcterms:W3CDTF">2026-07-24T00:30:43Z</dcterms:created>
  <dcterms:modified xsi:type="dcterms:W3CDTF">2026-07-24T00:30:43Z</dcterms:modified>
</cp:coreProperties>
</file>

<file path=docProps/custom.xml><?xml version="1.0" encoding="utf-8"?>
<Properties xmlns="http://schemas.openxmlformats.org/officeDocument/2006/custom-properties" xmlns:vt="http://schemas.openxmlformats.org/officeDocument/2006/docPropsVTypes"/>
</file>